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A179C" w14:textId="77777777" w:rsidR="003C7702" w:rsidRPr="00A35489" w:rsidRDefault="003C7702" w:rsidP="003C7702">
      <w:pPr>
        <w:pStyle w:val="Nagwek"/>
        <w:pBdr>
          <w:bottom w:val="single" w:sz="4" w:space="1" w:color="auto"/>
        </w:pBdr>
        <w:jc w:val="right"/>
        <w:rPr>
          <w:i/>
          <w:lang w:val="en-US"/>
        </w:rPr>
      </w:pPr>
      <w:r w:rsidRPr="00A35489">
        <w:rPr>
          <w:i/>
          <w:lang w:val="en-US"/>
        </w:rPr>
        <w:t>22</w:t>
      </w:r>
      <w:r w:rsidRPr="00A35489">
        <w:rPr>
          <w:i/>
          <w:vertAlign w:val="superscript"/>
          <w:lang w:val="en-US"/>
        </w:rPr>
        <w:t>nd</w:t>
      </w:r>
      <w:r>
        <w:rPr>
          <w:i/>
          <w:lang w:val="en-US"/>
        </w:rPr>
        <w:t xml:space="preserve"> </w:t>
      </w:r>
      <w:r w:rsidRPr="00A35489">
        <w:rPr>
          <w:i/>
          <w:lang w:val="en-US"/>
        </w:rPr>
        <w:t>International Conference on</w:t>
      </w:r>
    </w:p>
    <w:p w14:paraId="3D689FDA" w14:textId="77777777" w:rsidR="003C7702" w:rsidRPr="00A35489" w:rsidRDefault="003C7702" w:rsidP="003C7702">
      <w:pPr>
        <w:pStyle w:val="Nagwek"/>
        <w:pBdr>
          <w:bottom w:val="single" w:sz="4" w:space="1" w:color="auto"/>
        </w:pBdr>
        <w:jc w:val="right"/>
        <w:rPr>
          <w:i/>
          <w:lang w:val="en-US"/>
        </w:rPr>
      </w:pPr>
      <w:r w:rsidRPr="00A35489">
        <w:rPr>
          <w:i/>
          <w:lang w:val="en-US"/>
        </w:rPr>
        <w:t>ECONOMICS - FINANCE - MANAGEMENT (ICEFM2024)</w:t>
      </w:r>
    </w:p>
    <w:p w14:paraId="71C94269" w14:textId="77777777" w:rsidR="003C7702" w:rsidRDefault="003C7702" w:rsidP="003C7702">
      <w:pPr>
        <w:pStyle w:val="Nagwek"/>
        <w:pBdr>
          <w:bottom w:val="single" w:sz="4" w:space="1" w:color="auto"/>
        </w:pBdr>
        <w:jc w:val="right"/>
        <w:rPr>
          <w:i/>
          <w:lang w:val="en-US"/>
        </w:rPr>
      </w:pPr>
      <w:r w:rsidRPr="00A35489">
        <w:rPr>
          <w:i/>
          <w:lang w:val="en-US"/>
        </w:rPr>
        <w:t xml:space="preserve">Balancing Contemporary Challenges with </w:t>
      </w:r>
      <w:proofErr w:type="spellStart"/>
      <w:r>
        <w:rPr>
          <w:i/>
          <w:lang w:val="en-US"/>
        </w:rPr>
        <w:t>Innovability</w:t>
      </w:r>
      <w:proofErr w:type="spellEnd"/>
    </w:p>
    <w:p w14:paraId="5105BCA4" w14:textId="77777777" w:rsidR="003C7702" w:rsidRDefault="003C7702" w:rsidP="003C7702">
      <w:pPr>
        <w:pStyle w:val="Nagwek"/>
        <w:pBdr>
          <w:bottom w:val="single" w:sz="4" w:space="1" w:color="auto"/>
        </w:pBdr>
        <w:jc w:val="right"/>
        <w:rPr>
          <w:rFonts w:asciiTheme="minorHAnsi" w:hAnsiTheme="minorHAnsi" w:cstheme="minorHAnsi"/>
          <w:noProof/>
          <w:color w:val="808080" w:themeColor="background1" w:themeShade="80"/>
          <w:sz w:val="36"/>
          <w:szCs w:val="36"/>
          <w:lang w:val="en-US"/>
        </w:rPr>
      </w:pPr>
      <w:r>
        <w:rPr>
          <w:i/>
          <w:lang w:val="en-US"/>
        </w:rPr>
        <w:t>May 30-31, 2024, Lima / Peru</w:t>
      </w:r>
    </w:p>
    <w:p w14:paraId="094E893B" w14:textId="77777777" w:rsidR="000B0041" w:rsidRPr="00877998" w:rsidRDefault="001F70A5" w:rsidP="000A29B9">
      <w:pPr>
        <w:tabs>
          <w:tab w:val="left" w:pos="7560"/>
        </w:tabs>
        <w:jc w:val="both"/>
        <w:rPr>
          <w:rFonts w:ascii="Garamond" w:hAnsi="Garamond"/>
          <w:sz w:val="18"/>
          <w:szCs w:val="18"/>
          <w:lang w:val="en-US"/>
        </w:rPr>
      </w:pPr>
      <w:r w:rsidRPr="00877998">
        <w:rPr>
          <w:rFonts w:ascii="Garamond" w:hAnsi="Garamond"/>
          <w:sz w:val="20"/>
          <w:szCs w:val="20"/>
          <w:lang w:val="en-US"/>
        </w:rPr>
        <w:t xml:space="preserve">     </w:t>
      </w:r>
    </w:p>
    <w:p w14:paraId="24F34EDD" w14:textId="315533B5" w:rsidR="00091FE7" w:rsidRPr="009C2B22" w:rsidRDefault="00A704E3" w:rsidP="001F70A5">
      <w:pPr>
        <w:spacing w:before="240" w:after="240"/>
        <w:jc w:val="center"/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noProof/>
        </w:rPr>
        <w:pict w14:anchorId="64CB03FF">
          <v:group id="_x0000_s1042" editas="canvas" style="position:absolute;left:0;text-align:left;margin-left:12pt;margin-top:9.85pt;width:54pt;height:54pt;z-index:251658240" coordorigin="2072,3884" coordsize="864,864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1" type="#_x0000_t75" style="position:absolute;left:2072;top:3884;width:864;height:864" o:preferrelative="f">
              <v:fill o:detectmouseclick="t"/>
              <v:path o:extrusionok="t" o:connecttype="none"/>
              <o:lock v:ext="edit" text="t"/>
            </v:shape>
          </v:group>
        </w:pict>
      </w:r>
      <w:r w:rsidR="00877998" w:rsidRPr="009C2B22">
        <w:rPr>
          <w:rFonts w:ascii="Arial Rounded MT Bold" w:hAnsi="Arial Rounded MT Bold"/>
          <w:lang w:val="en-US"/>
        </w:rPr>
        <w:t>REVIEW FORM</w:t>
      </w:r>
    </w:p>
    <w:p w14:paraId="25253121" w14:textId="77777777" w:rsidR="006A7377" w:rsidRPr="009C2B22" w:rsidRDefault="000B0041" w:rsidP="00D16E95">
      <w:pPr>
        <w:spacing w:before="240" w:after="240"/>
        <w:jc w:val="both"/>
        <w:rPr>
          <w:sz w:val="5"/>
          <w:lang w:val="en-US"/>
        </w:rPr>
      </w:pPr>
      <w:r w:rsidRPr="009C2B22">
        <w:rPr>
          <w:rFonts w:ascii="Arial Rounded MT Bold" w:hAnsi="Arial Rounded MT Bold"/>
          <w:lang w:val="en-US"/>
        </w:rPr>
        <w:t xml:space="preserve">     </w:t>
      </w:r>
      <w:r w:rsidR="00091FE7" w:rsidRPr="009C2B22">
        <w:rPr>
          <w:sz w:val="5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EDA8559" w14:textId="77777777" w:rsidR="00DE5859" w:rsidRPr="009C2B22" w:rsidRDefault="00DE5859" w:rsidP="00DE5859">
      <w:pPr>
        <w:pBdr>
          <w:top w:val="single" w:sz="4" w:space="1" w:color="auto"/>
        </w:pBdr>
        <w:jc w:val="both"/>
        <w:rPr>
          <w:rFonts w:ascii="Garamond" w:hAnsi="Garamond"/>
          <w:sz w:val="22"/>
          <w:szCs w:val="22"/>
          <w:lang w:val="en-US"/>
        </w:rPr>
      </w:pPr>
    </w:p>
    <w:p w14:paraId="403A7050" w14:textId="32547FC8" w:rsidR="00DE5859" w:rsidRPr="009C2B22" w:rsidRDefault="003C7702" w:rsidP="00DE5859">
      <w:pPr>
        <w:pBdr>
          <w:top w:val="single" w:sz="4" w:space="1" w:color="auto"/>
        </w:pBdr>
        <w:jc w:val="both"/>
        <w:rPr>
          <w:rFonts w:ascii="Garamond" w:hAnsi="Garamond"/>
          <w:b/>
          <w:sz w:val="22"/>
          <w:szCs w:val="22"/>
          <w:lang w:val="en-US"/>
        </w:rPr>
      </w:pPr>
      <w:r>
        <w:rPr>
          <w:rFonts w:ascii="Garamond" w:hAnsi="Garamond"/>
          <w:sz w:val="22"/>
          <w:szCs w:val="22"/>
          <w:lang w:val="en-US"/>
        </w:rPr>
        <w:t>Date:</w:t>
      </w:r>
    </w:p>
    <w:p w14:paraId="1CF383C2" w14:textId="6EB6DEDD" w:rsidR="00F0090B" w:rsidRDefault="00877998" w:rsidP="00F0090B">
      <w:pPr>
        <w:spacing w:before="200"/>
        <w:jc w:val="both"/>
        <w:rPr>
          <w:rFonts w:ascii="Garamond" w:hAnsi="Garamond"/>
          <w:b/>
          <w:sz w:val="22"/>
          <w:szCs w:val="22"/>
          <w:lang w:val="en-US"/>
        </w:rPr>
      </w:pPr>
      <w:r w:rsidRPr="00877998">
        <w:rPr>
          <w:rFonts w:ascii="Garamond" w:hAnsi="Garamond"/>
          <w:b/>
          <w:sz w:val="22"/>
          <w:szCs w:val="22"/>
          <w:lang w:val="en-US"/>
        </w:rPr>
        <w:t>Title of the paper:</w:t>
      </w:r>
      <w:r w:rsidR="00F0090B" w:rsidRPr="00877998">
        <w:rPr>
          <w:rFonts w:ascii="Garamond" w:hAnsi="Garamond"/>
          <w:b/>
          <w:sz w:val="22"/>
          <w:szCs w:val="22"/>
          <w:lang w:val="en-US"/>
        </w:rPr>
        <w:t xml:space="preserve"> </w:t>
      </w:r>
    </w:p>
    <w:p w14:paraId="45126306" w14:textId="77777777" w:rsidR="00856504" w:rsidRDefault="00856504" w:rsidP="00F0090B">
      <w:pPr>
        <w:spacing w:before="200"/>
        <w:jc w:val="both"/>
        <w:rPr>
          <w:rFonts w:ascii="Garamond" w:hAnsi="Garamond"/>
          <w:b/>
          <w:sz w:val="22"/>
          <w:szCs w:val="22"/>
          <w:lang w:val="en-US"/>
        </w:rPr>
      </w:pPr>
    </w:p>
    <w:p w14:paraId="6D6DA3D6" w14:textId="77777777" w:rsidR="00856504" w:rsidRPr="0064416A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64416A">
        <w:rPr>
          <w:rFonts w:ascii="Garamond" w:hAnsi="Garamond" w:cs="Garamond,Bold"/>
          <w:b/>
          <w:bCs/>
          <w:i/>
          <w:color w:val="FF0000"/>
          <w:lang w:val="en-GB"/>
        </w:rPr>
        <w:t>Specific reviewer’s comments to be passed to the author/s. Please expand on any weak areas in the checklist and offer specific advice in the space overleaf as to how the author(s) may improve the paper.</w:t>
      </w:r>
    </w:p>
    <w:p w14:paraId="22332D99" w14:textId="45DB1C07" w:rsidR="00856504" w:rsidRPr="0064416A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A0368D">
        <w:rPr>
          <w:rFonts w:ascii="Garamond" w:hAnsi="Garamond"/>
          <w:b/>
          <w:i/>
          <w:color w:val="FF0000"/>
          <w:lang w:val="en-US"/>
        </w:rPr>
        <w:t xml:space="preserve">The </w:t>
      </w:r>
      <w:r w:rsidR="003C7702">
        <w:rPr>
          <w:rFonts w:ascii="Garamond" w:hAnsi="Garamond"/>
          <w:b/>
          <w:i/>
          <w:color w:val="FF0000"/>
          <w:lang w:val="en-US"/>
        </w:rPr>
        <w:t>high-quality</w:t>
      </w:r>
      <w:r w:rsidRPr="00A0368D">
        <w:rPr>
          <w:rFonts w:ascii="Garamond" w:hAnsi="Garamond"/>
          <w:b/>
          <w:i/>
          <w:color w:val="FF0000"/>
          <w:lang w:val="en-US"/>
        </w:rPr>
        <w:t xml:space="preserve"> review contains comprehensive, critical comments for the authors.</w:t>
      </w:r>
    </w:p>
    <w:p w14:paraId="20690CF1" w14:textId="77777777" w:rsidR="00856504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64416A">
        <w:rPr>
          <w:rFonts w:ascii="Garamond" w:hAnsi="Garamond" w:cs="Garamond,Bold"/>
          <w:b/>
          <w:bCs/>
          <w:i/>
          <w:color w:val="FF0000"/>
          <w:lang w:val="en-GB"/>
        </w:rPr>
        <w:t>Comments are required, please.</w:t>
      </w:r>
    </w:p>
    <w:p w14:paraId="325F3219" w14:textId="77777777" w:rsidR="00877998" w:rsidRPr="00877998" w:rsidRDefault="00877998" w:rsidP="00F0090B">
      <w:pPr>
        <w:spacing w:before="200"/>
        <w:jc w:val="both"/>
        <w:rPr>
          <w:rFonts w:ascii="Garamond" w:hAnsi="Garamond"/>
          <w:b/>
          <w:bCs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4"/>
        <w:gridCol w:w="6687"/>
        <w:gridCol w:w="1036"/>
        <w:gridCol w:w="989"/>
      </w:tblGrid>
      <w:tr w:rsidR="00A0368D" w:rsidRPr="00770276" w14:paraId="0A5B5ECE" w14:textId="77777777" w:rsidTr="003C7702">
        <w:tc>
          <w:tcPr>
            <w:tcW w:w="9286" w:type="dxa"/>
            <w:gridSpan w:val="4"/>
            <w:tcBorders>
              <w:bottom w:val="single" w:sz="4" w:space="0" w:color="auto"/>
            </w:tcBorders>
          </w:tcPr>
          <w:p w14:paraId="3BC78F2A" w14:textId="61074955" w:rsidR="00A0368D" w:rsidRDefault="003C7702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General </w:t>
            </w:r>
            <w:proofErr w:type="spellStart"/>
            <w:r>
              <w:rPr>
                <w:rFonts w:ascii="Garamond" w:hAnsi="Garamond"/>
                <w:b/>
              </w:rPr>
              <w:t>opinion</w:t>
            </w:r>
            <w:proofErr w:type="spellEnd"/>
            <w:r>
              <w:rPr>
                <w:rFonts w:ascii="Garamond" w:hAnsi="Garamond"/>
                <w:b/>
              </w:rPr>
              <w:t>:</w:t>
            </w:r>
          </w:p>
          <w:p w14:paraId="3E01A60A" w14:textId="77777777" w:rsidR="003C7702" w:rsidRDefault="003C7702" w:rsidP="00770276">
            <w:pPr>
              <w:jc w:val="both"/>
              <w:rPr>
                <w:rFonts w:ascii="Garamond" w:hAnsi="Garamond"/>
                <w:b/>
              </w:rPr>
            </w:pPr>
          </w:p>
          <w:p w14:paraId="4FDDB037" w14:textId="77777777" w:rsidR="003C7702" w:rsidRDefault="003C7702" w:rsidP="00770276">
            <w:pPr>
              <w:jc w:val="both"/>
              <w:rPr>
                <w:rFonts w:ascii="Garamond" w:hAnsi="Garamond"/>
                <w:b/>
              </w:rPr>
            </w:pPr>
          </w:p>
          <w:p w14:paraId="46AE6D63" w14:textId="77777777" w:rsidR="003C7702" w:rsidRDefault="003C7702" w:rsidP="00770276">
            <w:pPr>
              <w:jc w:val="both"/>
              <w:rPr>
                <w:rFonts w:ascii="Garamond" w:hAnsi="Garamond"/>
                <w:b/>
              </w:rPr>
            </w:pPr>
          </w:p>
          <w:p w14:paraId="294D50C0" w14:textId="77777777" w:rsidR="003C7702" w:rsidRDefault="003C7702" w:rsidP="00770276">
            <w:pPr>
              <w:jc w:val="both"/>
              <w:rPr>
                <w:rFonts w:ascii="Garamond" w:hAnsi="Garamond"/>
                <w:b/>
              </w:rPr>
            </w:pPr>
          </w:p>
          <w:p w14:paraId="55FF63CA" w14:textId="77777777" w:rsidR="003C7702" w:rsidRDefault="003C7702" w:rsidP="00770276">
            <w:pPr>
              <w:jc w:val="both"/>
              <w:rPr>
                <w:rFonts w:ascii="Garamond" w:hAnsi="Garamond"/>
                <w:b/>
              </w:rPr>
            </w:pPr>
          </w:p>
          <w:p w14:paraId="0911C912" w14:textId="161F9E0F" w:rsidR="003C7702" w:rsidRPr="00770276" w:rsidRDefault="003C7702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A0368D" w:rsidRPr="003C7702" w14:paraId="404661C7" w14:textId="77777777" w:rsidTr="003C7702">
        <w:tc>
          <w:tcPr>
            <w:tcW w:w="574" w:type="dxa"/>
            <w:shd w:val="pct10" w:color="auto" w:fill="auto"/>
          </w:tcPr>
          <w:p w14:paraId="6E50BF34" w14:textId="77777777"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.</w:t>
            </w:r>
          </w:p>
        </w:tc>
        <w:tc>
          <w:tcPr>
            <w:tcW w:w="8712" w:type="dxa"/>
            <w:gridSpan w:val="3"/>
            <w:shd w:val="pct10" w:color="auto" w:fill="auto"/>
          </w:tcPr>
          <w:p w14:paraId="2AC41AD7" w14:textId="01CF11C9"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The title of the work 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was 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formulated correctly</w:t>
            </w:r>
          </w:p>
        </w:tc>
      </w:tr>
      <w:tr w:rsidR="00877998" w:rsidRPr="003C7702" w14:paraId="21609BD0" w14:textId="77777777" w:rsidTr="003C7702">
        <w:trPr>
          <w:trHeight w:val="1185"/>
        </w:trPr>
        <w:tc>
          <w:tcPr>
            <w:tcW w:w="574" w:type="dxa"/>
            <w:tcBorders>
              <w:bottom w:val="single" w:sz="4" w:space="0" w:color="auto"/>
            </w:tcBorders>
          </w:tcPr>
          <w:p w14:paraId="6721E78E" w14:textId="77777777"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12" w:type="dxa"/>
            <w:gridSpan w:val="3"/>
            <w:tcBorders>
              <w:bottom w:val="single" w:sz="4" w:space="0" w:color="auto"/>
            </w:tcBorders>
          </w:tcPr>
          <w:p w14:paraId="672A02DD" w14:textId="77777777"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14:paraId="51BCC501" w14:textId="77777777"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51DEA6B5" w14:textId="77777777"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65AE4472" w14:textId="77777777" w:rsid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6984A952" w14:textId="77777777"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3C7702" w14:paraId="5CD0E2A7" w14:textId="77777777" w:rsidTr="003C7702">
        <w:tc>
          <w:tcPr>
            <w:tcW w:w="574" w:type="dxa"/>
            <w:shd w:val="pct10" w:color="auto" w:fill="auto"/>
          </w:tcPr>
          <w:p w14:paraId="1246390E" w14:textId="77777777"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2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  <w:shd w:val="pct10" w:color="auto" w:fill="auto"/>
          </w:tcPr>
          <w:p w14:paraId="2B07944C" w14:textId="4A5DA3E4" w:rsidR="00A0368D" w:rsidRPr="003C770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>Abstract contains all key elements: goal / research approach and methods / expected results / practical and research implications / originality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and</w:t>
            </w:r>
            <w:r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value</w:t>
            </w:r>
          </w:p>
        </w:tc>
      </w:tr>
      <w:tr w:rsidR="00877998" w:rsidRPr="003C7702" w14:paraId="7495268D" w14:textId="77777777" w:rsidTr="003C7702">
        <w:tc>
          <w:tcPr>
            <w:tcW w:w="574" w:type="dxa"/>
            <w:tcBorders>
              <w:bottom w:val="single" w:sz="4" w:space="0" w:color="auto"/>
            </w:tcBorders>
          </w:tcPr>
          <w:p w14:paraId="5493FF9A" w14:textId="77777777" w:rsidR="00877998" w:rsidRPr="003C770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12" w:type="dxa"/>
            <w:gridSpan w:val="3"/>
            <w:tcBorders>
              <w:bottom w:val="single" w:sz="4" w:space="0" w:color="auto"/>
            </w:tcBorders>
          </w:tcPr>
          <w:p w14:paraId="39A85783" w14:textId="77777777" w:rsidR="009C2B22" w:rsidRPr="009C2B22" w:rsidRDefault="009C2B22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14:paraId="0A31FDEE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AE755EC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57D81CFE" w14:textId="77777777" w:rsidR="00877998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14:paraId="18DD2972" w14:textId="77777777" w:rsidR="00A0368D" w:rsidRPr="009C2B22" w:rsidRDefault="00A0368D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14:paraId="778BC6D6" w14:textId="77777777"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14:paraId="48580A6F" w14:textId="77777777" w:rsidR="00CC3B26" w:rsidRPr="009C2B22" w:rsidRDefault="00CC3B26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3C7702" w:rsidRPr="003C7702" w14:paraId="6C679ABE" w14:textId="77777777" w:rsidTr="003C7702">
        <w:tc>
          <w:tcPr>
            <w:tcW w:w="574" w:type="dxa"/>
            <w:shd w:val="pct10" w:color="auto" w:fill="auto"/>
          </w:tcPr>
          <w:p w14:paraId="71AB4EA3" w14:textId="2F52E44D" w:rsidR="003C7702" w:rsidRDefault="003C7702" w:rsidP="003C7702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3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  <w:shd w:val="pct10" w:color="auto" w:fill="auto"/>
          </w:tcPr>
          <w:p w14:paraId="53F4AB97" w14:textId="4F6C1887" w:rsidR="003C7702" w:rsidRDefault="003C7702" w:rsidP="003C770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Introduction and Literature review 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of the 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paper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are 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formulated correctly / </w:t>
            </w:r>
          </w:p>
        </w:tc>
      </w:tr>
      <w:tr w:rsidR="00877998" w:rsidRPr="003C7702" w14:paraId="05B46938" w14:textId="77777777" w:rsidTr="003C7702">
        <w:tc>
          <w:tcPr>
            <w:tcW w:w="574" w:type="dxa"/>
            <w:tcBorders>
              <w:bottom w:val="single" w:sz="4" w:space="0" w:color="auto"/>
            </w:tcBorders>
          </w:tcPr>
          <w:p w14:paraId="18F4F473" w14:textId="522A4005" w:rsidR="00877998" w:rsidRPr="00770276" w:rsidRDefault="00877998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12" w:type="dxa"/>
            <w:gridSpan w:val="3"/>
            <w:tcBorders>
              <w:bottom w:val="single" w:sz="4" w:space="0" w:color="auto"/>
            </w:tcBorders>
          </w:tcPr>
          <w:p w14:paraId="49DE9C61" w14:textId="77777777" w:rsidR="003C7702" w:rsidRPr="009C2B22" w:rsidRDefault="003C7702" w:rsidP="003C770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-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should be correcte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according to the instructions:</w:t>
            </w:r>
          </w:p>
          <w:p w14:paraId="62AE78DF" w14:textId="7C222361"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5A5FE218" w14:textId="77777777"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2B719FD1" w14:textId="77777777"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410CDA62" w14:textId="77777777" w:rsidR="001C5A13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2522CA0E" w14:textId="77777777" w:rsidR="001C5A13" w:rsidRPr="009C2B22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14287AF6" w14:textId="7001DA39" w:rsidR="003C7702" w:rsidRDefault="003C770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121DB904" w14:textId="194F8F1E" w:rsidR="003C7702" w:rsidRDefault="003C770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75DDD8EF" w14:textId="5AD834F2" w:rsidR="003C7702" w:rsidRDefault="003C770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37405F3" w14:textId="77777777" w:rsidR="003C7702" w:rsidRDefault="003C770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30C4424" w14:textId="77777777" w:rsidR="00856504" w:rsidRPr="009C2B22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789EF89C" w14:textId="77777777"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3C7702" w14:paraId="3D01F187" w14:textId="77777777" w:rsidTr="003C7702">
        <w:tc>
          <w:tcPr>
            <w:tcW w:w="574" w:type="dxa"/>
            <w:shd w:val="pct10" w:color="auto" w:fill="auto"/>
          </w:tcPr>
          <w:p w14:paraId="75353639" w14:textId="77777777"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lastRenderedPageBreak/>
              <w:t>4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  <w:shd w:val="pct10" w:color="auto" w:fill="auto"/>
          </w:tcPr>
          <w:p w14:paraId="156E2158" w14:textId="07D7C338"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The 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methodology section is 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indicated and developed correctly</w:t>
            </w:r>
          </w:p>
        </w:tc>
      </w:tr>
      <w:tr w:rsidR="00877998" w:rsidRPr="003C7702" w14:paraId="1192B18D" w14:textId="77777777" w:rsidTr="003C7702">
        <w:tc>
          <w:tcPr>
            <w:tcW w:w="574" w:type="dxa"/>
            <w:tcBorders>
              <w:bottom w:val="single" w:sz="4" w:space="0" w:color="auto"/>
            </w:tcBorders>
          </w:tcPr>
          <w:p w14:paraId="0E9BA99A" w14:textId="6B3E10EA" w:rsidR="00877998" w:rsidRPr="00770276" w:rsidRDefault="00877998" w:rsidP="00150C1E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12" w:type="dxa"/>
            <w:gridSpan w:val="3"/>
            <w:tcBorders>
              <w:bottom w:val="single" w:sz="4" w:space="0" w:color="auto"/>
            </w:tcBorders>
          </w:tcPr>
          <w:p w14:paraId="447D1C0F" w14:textId="77777777" w:rsidR="009C2B22" w:rsidRPr="009C2B22" w:rsidRDefault="009C2B22" w:rsidP="00877998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it should be improved according to the instructions:</w:t>
            </w:r>
          </w:p>
          <w:p w14:paraId="0EAA39E7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37C0D37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913B698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4450C73A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69F7C606" w14:textId="77777777" w:rsidR="00877998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14:paraId="6174B8BB" w14:textId="77777777"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14:paraId="55DFD4FE" w14:textId="77777777" w:rsidR="00A0368D" w:rsidRDefault="00A0368D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14:paraId="06FB062B" w14:textId="77777777"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14:paraId="672856B1" w14:textId="77777777" w:rsidR="001C5A13" w:rsidRPr="009C2B22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3C7702" w14:paraId="5B066CF9" w14:textId="77777777" w:rsidTr="003C7702">
        <w:tc>
          <w:tcPr>
            <w:tcW w:w="574" w:type="dxa"/>
            <w:shd w:val="pct10" w:color="auto" w:fill="auto"/>
          </w:tcPr>
          <w:p w14:paraId="2A164A7D" w14:textId="0E630294" w:rsidR="00A0368D" w:rsidRPr="00770276" w:rsidRDefault="003C7702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5</w:t>
            </w:r>
            <w:r w:rsidR="00A0368D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  <w:shd w:val="pct10" w:color="auto" w:fill="auto"/>
          </w:tcPr>
          <w:p w14:paraId="34347201" w14:textId="3B7EA2DD" w:rsidR="00A0368D" w:rsidRPr="003C770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The results </w:t>
            </w:r>
            <w:r w:rsidR="003C7702"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and 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>discussion</w:t>
            </w:r>
            <w:r w:rsidR="003C7702"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r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>are formulated correctly</w:t>
            </w:r>
          </w:p>
        </w:tc>
      </w:tr>
      <w:tr w:rsidR="00A0368D" w:rsidRPr="003C7702" w14:paraId="1C4716D4" w14:textId="77777777" w:rsidTr="003C7702">
        <w:trPr>
          <w:trHeight w:val="1153"/>
        </w:trPr>
        <w:tc>
          <w:tcPr>
            <w:tcW w:w="574" w:type="dxa"/>
            <w:tcBorders>
              <w:bottom w:val="single" w:sz="4" w:space="0" w:color="auto"/>
            </w:tcBorders>
          </w:tcPr>
          <w:p w14:paraId="208F79C8" w14:textId="77777777" w:rsidR="00A0368D" w:rsidRPr="003C770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12" w:type="dxa"/>
            <w:gridSpan w:val="3"/>
            <w:tcBorders>
              <w:bottom w:val="single" w:sz="4" w:space="0" w:color="auto"/>
            </w:tcBorders>
          </w:tcPr>
          <w:p w14:paraId="1329861F" w14:textId="77777777" w:rsidR="00A0368D" w:rsidRPr="009C2B22" w:rsidRDefault="00A0368D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14:paraId="3B0B0FCE" w14:textId="77777777" w:rsidR="00A0368D" w:rsidRPr="009C2B22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26A22AF" w14:textId="77777777" w:rsidR="00A0368D" w:rsidRPr="009C2B22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2CC16D0A" w14:textId="77777777" w:rsidR="00A0368D" w:rsidRPr="009C2B22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1380EDD4" w14:textId="77777777"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5430A5A5" w14:textId="77777777"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694F9DA8" w14:textId="77777777"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2E601365" w14:textId="77777777" w:rsidR="00A0368D" w:rsidRPr="009C2B22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6D4C99B" w14:textId="77777777"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3C7702" w14:paraId="703E51E6" w14:textId="77777777" w:rsidTr="003C7702">
        <w:tc>
          <w:tcPr>
            <w:tcW w:w="574" w:type="dxa"/>
            <w:shd w:val="pct10" w:color="auto" w:fill="auto"/>
          </w:tcPr>
          <w:p w14:paraId="1CE4780A" w14:textId="081BF727" w:rsidR="00A0368D" w:rsidRPr="00770276" w:rsidRDefault="003C7702" w:rsidP="00150C1E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6</w:t>
            </w:r>
            <w:r w:rsidR="00A0368D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  <w:shd w:val="pct10" w:color="auto" w:fill="auto"/>
          </w:tcPr>
          <w:p w14:paraId="03DDD4EE" w14:textId="02C01144" w:rsidR="00A0368D" w:rsidRPr="009C2B22" w:rsidRDefault="00A0368D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Conclusions are formulated correctly</w:t>
            </w:r>
          </w:p>
        </w:tc>
      </w:tr>
      <w:tr w:rsidR="00877998" w:rsidRPr="003C7702" w14:paraId="5F0DD18A" w14:textId="77777777" w:rsidTr="003C7702">
        <w:tc>
          <w:tcPr>
            <w:tcW w:w="574" w:type="dxa"/>
            <w:tcBorders>
              <w:bottom w:val="single" w:sz="4" w:space="0" w:color="auto"/>
            </w:tcBorders>
          </w:tcPr>
          <w:p w14:paraId="21D8E18A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12" w:type="dxa"/>
            <w:gridSpan w:val="3"/>
            <w:tcBorders>
              <w:bottom w:val="single" w:sz="4" w:space="0" w:color="auto"/>
            </w:tcBorders>
          </w:tcPr>
          <w:p w14:paraId="7AED99E4" w14:textId="679C6FB4" w:rsidR="009C2B22" w:rsidRPr="009C2B22" w:rsidRDefault="00877998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</w:t>
            </w:r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hange</w:t>
            </w:r>
            <w:r w:rsidR="009C2B22"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amend</w:t>
            </w:r>
            <w:r w:rsidR="009C2B22">
              <w:rPr>
                <w:rFonts w:ascii="Garamond" w:hAnsi="Garamond"/>
                <w:b/>
                <w:sz w:val="22"/>
                <w:szCs w:val="22"/>
                <w:lang w:val="en-US"/>
              </w:rPr>
              <w:t>ed</w:t>
            </w:r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>extended according to the instructions:</w:t>
            </w:r>
          </w:p>
          <w:p w14:paraId="0835CAAD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12ACF24B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0FD7D781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66732270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69FD13D4" w14:textId="77777777" w:rsidR="00877998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2CEE907F" w14:textId="77777777"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572A21DD" w14:textId="77777777"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0662114D" w14:textId="77777777"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7B3E6DAB" w14:textId="77777777"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250229E4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3C7702" w14:paraId="05F482A7" w14:textId="77777777" w:rsidTr="003C7702">
        <w:tc>
          <w:tcPr>
            <w:tcW w:w="574" w:type="dxa"/>
            <w:shd w:val="pct10" w:color="auto" w:fill="auto"/>
          </w:tcPr>
          <w:p w14:paraId="302C8070" w14:textId="123A777D" w:rsidR="00A0368D" w:rsidRPr="00770276" w:rsidRDefault="003C7702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7</w:t>
            </w:r>
            <w:r w:rsidR="00A0368D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  <w:shd w:val="pct10" w:color="auto" w:fill="auto"/>
          </w:tcPr>
          <w:p w14:paraId="36481258" w14:textId="6806B44C" w:rsidR="00A0368D" w:rsidRPr="003C7702" w:rsidRDefault="003C7702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References are a</w:t>
            </w:r>
            <w:r w:rsidR="00A0368D"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dequate, current, 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and </w:t>
            </w:r>
            <w:r w:rsidR="00A0368D"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>developed in accordance with formal guidelines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(APA Style 6ed.)</w:t>
            </w:r>
          </w:p>
        </w:tc>
      </w:tr>
      <w:tr w:rsidR="00877998" w:rsidRPr="003C7702" w14:paraId="34DA2CCB" w14:textId="77777777" w:rsidTr="00A0368D">
        <w:tc>
          <w:tcPr>
            <w:tcW w:w="574" w:type="dxa"/>
          </w:tcPr>
          <w:p w14:paraId="1044FB7D" w14:textId="77777777" w:rsidR="00877998" w:rsidRPr="003C770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12" w:type="dxa"/>
            <w:gridSpan w:val="3"/>
          </w:tcPr>
          <w:p w14:paraId="1BC71836" w14:textId="4B544663" w:rsidR="009C2B22" w:rsidRPr="009C2B22" w:rsidRDefault="009C2B22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hang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amen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e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delet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>according to the instructions:</w:t>
            </w:r>
          </w:p>
          <w:p w14:paraId="3FF89C32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F8CF611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1DC8C418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A177EFF" w14:textId="77777777" w:rsidR="00877998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326FD1E8" w14:textId="77777777"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06D47FE3" w14:textId="77777777" w:rsidR="00856504" w:rsidRPr="009C2B22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213AC956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14:paraId="674A9F9D" w14:textId="77777777"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9C2B22" w14:paraId="6770C53E" w14:textId="77777777" w:rsidTr="00A0368D">
        <w:tc>
          <w:tcPr>
            <w:tcW w:w="574" w:type="dxa"/>
          </w:tcPr>
          <w:p w14:paraId="30F52AA9" w14:textId="77777777" w:rsidR="00A0368D" w:rsidRPr="003C7702" w:rsidRDefault="00A0368D" w:rsidP="0015241C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6687" w:type="dxa"/>
          </w:tcPr>
          <w:p w14:paraId="487250BD" w14:textId="0C68BAF0" w:rsidR="00A0368D" w:rsidRPr="00A0368D" w:rsidRDefault="00A0368D" w:rsidP="00382A1A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A0368D">
              <w:rPr>
                <w:rFonts w:ascii="Garamond" w:hAnsi="Garamond"/>
                <w:b/>
                <w:sz w:val="22"/>
                <w:szCs w:val="22"/>
              </w:rPr>
              <w:t xml:space="preserve">Select one </w:t>
            </w:r>
            <w:proofErr w:type="spellStart"/>
            <w:r w:rsidRPr="00A0368D">
              <w:rPr>
                <w:rFonts w:ascii="Garamond" w:hAnsi="Garamond"/>
                <w:b/>
                <w:sz w:val="22"/>
                <w:szCs w:val="22"/>
              </w:rPr>
              <w:t>option</w:t>
            </w:r>
            <w:proofErr w:type="spellEnd"/>
            <w:r w:rsidR="003C7702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  <w:tc>
          <w:tcPr>
            <w:tcW w:w="1036" w:type="dxa"/>
          </w:tcPr>
          <w:p w14:paraId="6490371A" w14:textId="218842C4"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>
              <w:rPr>
                <w:rFonts w:ascii="Garamond" w:hAnsi="Garamond"/>
                <w:b/>
                <w:lang w:val="en-US"/>
              </w:rPr>
              <w:t>Yes</w:t>
            </w:r>
          </w:p>
        </w:tc>
        <w:tc>
          <w:tcPr>
            <w:tcW w:w="989" w:type="dxa"/>
          </w:tcPr>
          <w:p w14:paraId="0B9ED57D" w14:textId="64EDA891"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>
              <w:rPr>
                <w:rFonts w:ascii="Garamond" w:hAnsi="Garamond"/>
                <w:b/>
                <w:lang w:val="en-US"/>
              </w:rPr>
              <w:t>No</w:t>
            </w:r>
          </w:p>
        </w:tc>
      </w:tr>
      <w:tr w:rsidR="00CC3B26" w:rsidRPr="003C7702" w14:paraId="2E4E6B56" w14:textId="77777777" w:rsidTr="00A0368D">
        <w:tc>
          <w:tcPr>
            <w:tcW w:w="574" w:type="dxa"/>
          </w:tcPr>
          <w:p w14:paraId="6C4BDB80" w14:textId="77777777"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1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6687" w:type="dxa"/>
          </w:tcPr>
          <w:p w14:paraId="3530A0A2" w14:textId="45ABED28" w:rsidR="00CC3B26" w:rsidRPr="009C2B22" w:rsidRDefault="009C2B22" w:rsidP="00382A1A">
            <w:pPr>
              <w:jc w:val="both"/>
              <w:rPr>
                <w:rFonts w:ascii="Garamond" w:hAnsi="Garamond"/>
                <w:b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The 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>paper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may be published in the presente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version </w:t>
            </w:r>
          </w:p>
        </w:tc>
        <w:tc>
          <w:tcPr>
            <w:tcW w:w="1036" w:type="dxa"/>
          </w:tcPr>
          <w:p w14:paraId="258F2651" w14:textId="77777777" w:rsidR="00CC3B26" w:rsidRPr="009C2B2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989" w:type="dxa"/>
          </w:tcPr>
          <w:p w14:paraId="7FBDC57E" w14:textId="77777777" w:rsidR="00CC3B26" w:rsidRPr="009C2B2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CC3B26" w:rsidRPr="003C7702" w14:paraId="263A2D5D" w14:textId="77777777" w:rsidTr="00A0368D">
        <w:tc>
          <w:tcPr>
            <w:tcW w:w="574" w:type="dxa"/>
          </w:tcPr>
          <w:p w14:paraId="11787FC3" w14:textId="77777777"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2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6687" w:type="dxa"/>
          </w:tcPr>
          <w:p w14:paraId="56CA142F" w14:textId="4C2635A1" w:rsidR="00CC3B26" w:rsidRPr="003C7702" w:rsidRDefault="009C2B22" w:rsidP="009C2B22">
            <w:pPr>
              <w:jc w:val="both"/>
              <w:rPr>
                <w:rFonts w:ascii="Garamond" w:hAnsi="Garamond"/>
                <w:b/>
                <w:lang w:val="en-US"/>
              </w:rPr>
            </w:pPr>
            <w:r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The 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>paper</w:t>
            </w:r>
            <w:r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may be published after some revision</w:t>
            </w:r>
          </w:p>
        </w:tc>
        <w:tc>
          <w:tcPr>
            <w:tcW w:w="1036" w:type="dxa"/>
          </w:tcPr>
          <w:p w14:paraId="21753FB2" w14:textId="77777777" w:rsidR="00CC3B26" w:rsidRPr="003C770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989" w:type="dxa"/>
          </w:tcPr>
          <w:p w14:paraId="2A19435E" w14:textId="77777777" w:rsidR="00CC3B26" w:rsidRPr="003C770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CC3B26" w:rsidRPr="003C7702" w14:paraId="51CFD6F7" w14:textId="77777777" w:rsidTr="00A0368D">
        <w:tc>
          <w:tcPr>
            <w:tcW w:w="574" w:type="dxa"/>
          </w:tcPr>
          <w:p w14:paraId="20EB15D0" w14:textId="77777777"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3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6687" w:type="dxa"/>
          </w:tcPr>
          <w:p w14:paraId="75B09BE9" w14:textId="6EAD0260" w:rsidR="00CC3B26" w:rsidRPr="003C7702" w:rsidRDefault="009C2B22" w:rsidP="00382A1A">
            <w:pPr>
              <w:jc w:val="both"/>
              <w:rPr>
                <w:rFonts w:ascii="Garamond" w:hAnsi="Garamond"/>
                <w:b/>
                <w:lang w:val="en-US"/>
              </w:rPr>
            </w:pPr>
            <w:r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The </w:t>
            </w:r>
            <w:r w:rsidR="003C7702">
              <w:rPr>
                <w:rFonts w:ascii="Garamond" w:hAnsi="Garamond"/>
                <w:b/>
                <w:sz w:val="22"/>
                <w:szCs w:val="22"/>
                <w:lang w:val="en-US"/>
              </w:rPr>
              <w:t>paper</w:t>
            </w:r>
            <w:r w:rsidRPr="003C770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should be rejected</w:t>
            </w:r>
          </w:p>
        </w:tc>
        <w:tc>
          <w:tcPr>
            <w:tcW w:w="1036" w:type="dxa"/>
          </w:tcPr>
          <w:p w14:paraId="135A2133" w14:textId="77777777" w:rsidR="00CC3B26" w:rsidRPr="003C770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989" w:type="dxa"/>
          </w:tcPr>
          <w:p w14:paraId="03B85635" w14:textId="77777777" w:rsidR="00CC3B26" w:rsidRPr="003C770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</w:tbl>
    <w:p w14:paraId="2D76A5E9" w14:textId="77777777" w:rsidR="006272BB" w:rsidRPr="003C7702" w:rsidRDefault="006272BB" w:rsidP="000A29B9">
      <w:pPr>
        <w:jc w:val="both"/>
        <w:rPr>
          <w:rFonts w:ascii="Garamond" w:hAnsi="Garamond"/>
          <w:b/>
          <w:lang w:val="en-US"/>
        </w:rPr>
      </w:pPr>
    </w:p>
    <w:p w14:paraId="3BC7AFDD" w14:textId="77777777" w:rsidR="006272BB" w:rsidRPr="003C7702" w:rsidRDefault="006272BB" w:rsidP="006272BB">
      <w:pPr>
        <w:pBdr>
          <w:top w:val="single" w:sz="4" w:space="1" w:color="auto"/>
        </w:pBdr>
        <w:jc w:val="both"/>
        <w:rPr>
          <w:rFonts w:ascii="Garamond" w:hAnsi="Garamond"/>
          <w:b/>
          <w:sz w:val="22"/>
          <w:szCs w:val="22"/>
          <w:lang w:val="en-US"/>
        </w:rPr>
      </w:pPr>
    </w:p>
    <w:p w14:paraId="3B81916F" w14:textId="77777777" w:rsidR="009C2B22" w:rsidRPr="003C7702" w:rsidRDefault="009C2B22" w:rsidP="00687CCA">
      <w:pPr>
        <w:jc w:val="both"/>
        <w:rPr>
          <w:rFonts w:ascii="Garamond" w:hAnsi="Garamond"/>
          <w:b/>
          <w:color w:val="FF0000"/>
          <w:sz w:val="28"/>
          <w:szCs w:val="28"/>
          <w:lang w:val="en-US"/>
        </w:rPr>
      </w:pPr>
    </w:p>
    <w:p w14:paraId="74B527F6" w14:textId="77777777" w:rsidR="009C2B22" w:rsidRPr="009C2B22" w:rsidRDefault="009C2B22" w:rsidP="00687CCA">
      <w:pPr>
        <w:jc w:val="both"/>
        <w:rPr>
          <w:rFonts w:ascii="Garamond" w:hAnsi="Garamond"/>
          <w:b/>
          <w:color w:val="FF0000"/>
          <w:sz w:val="28"/>
          <w:szCs w:val="28"/>
          <w:lang w:val="en-US"/>
        </w:rPr>
      </w:pPr>
      <w:r w:rsidRPr="009C2B22">
        <w:rPr>
          <w:rFonts w:ascii="Garamond" w:hAnsi="Garamond"/>
          <w:b/>
          <w:color w:val="FF0000"/>
          <w:sz w:val="28"/>
          <w:szCs w:val="28"/>
          <w:lang w:val="en-US"/>
        </w:rPr>
        <w:t>Additional, detailed comments of the Reviewer aimed at refining the submitted article:</w:t>
      </w:r>
    </w:p>
    <w:sectPr w:rsidR="009C2B22" w:rsidRPr="009C2B22" w:rsidSect="003C7702">
      <w:footerReference w:type="default" r:id="rId7"/>
      <w:pgSz w:w="11906" w:h="16838" w:code="9"/>
      <w:pgMar w:top="680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42E1E" w14:textId="77777777" w:rsidR="00A704E3" w:rsidRDefault="00A704E3" w:rsidP="00687CCA">
      <w:r>
        <w:separator/>
      </w:r>
    </w:p>
  </w:endnote>
  <w:endnote w:type="continuationSeparator" w:id="0">
    <w:p w14:paraId="676B13F0" w14:textId="77777777" w:rsidR="00A704E3" w:rsidRDefault="00A704E3" w:rsidP="00687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53156" w14:textId="77777777" w:rsidR="00687CCA" w:rsidRDefault="00A704E3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0368D">
      <w:rPr>
        <w:noProof/>
      </w:rPr>
      <w:t>3</w:t>
    </w:r>
    <w:r>
      <w:rPr>
        <w:noProof/>
      </w:rPr>
      <w:fldChar w:fldCharType="end"/>
    </w:r>
  </w:p>
  <w:p w14:paraId="5C428506" w14:textId="77777777" w:rsidR="00687CCA" w:rsidRDefault="00687C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508EB" w14:textId="77777777" w:rsidR="00A704E3" w:rsidRDefault="00A704E3" w:rsidP="00687CCA">
      <w:r>
        <w:separator/>
      </w:r>
    </w:p>
  </w:footnote>
  <w:footnote w:type="continuationSeparator" w:id="0">
    <w:p w14:paraId="379B9B72" w14:textId="77777777" w:rsidR="00A704E3" w:rsidRDefault="00A704E3" w:rsidP="00687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05E1"/>
    <w:multiLevelType w:val="singleLevel"/>
    <w:tmpl w:val="4BF41CD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355232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MjKzMDY2NzE3NrBU0lEKTi0uzszPAykwqwUAJ0K5rywAAAA="/>
  </w:docVars>
  <w:rsids>
    <w:rsidRoot w:val="000B0041"/>
    <w:rsid w:val="00077343"/>
    <w:rsid w:val="00091FE7"/>
    <w:rsid w:val="000A29B9"/>
    <w:rsid w:val="000B0041"/>
    <w:rsid w:val="00113B79"/>
    <w:rsid w:val="001327A0"/>
    <w:rsid w:val="001458C7"/>
    <w:rsid w:val="0015241C"/>
    <w:rsid w:val="00160DEB"/>
    <w:rsid w:val="00163D19"/>
    <w:rsid w:val="001A7B0C"/>
    <w:rsid w:val="001C5A13"/>
    <w:rsid w:val="001F1FF6"/>
    <w:rsid w:val="001F27B6"/>
    <w:rsid w:val="001F70A5"/>
    <w:rsid w:val="002205E2"/>
    <w:rsid w:val="002516F2"/>
    <w:rsid w:val="00275579"/>
    <w:rsid w:val="002B247F"/>
    <w:rsid w:val="003405C2"/>
    <w:rsid w:val="0034576C"/>
    <w:rsid w:val="00353B32"/>
    <w:rsid w:val="003767B9"/>
    <w:rsid w:val="00382A1A"/>
    <w:rsid w:val="00383198"/>
    <w:rsid w:val="003C7702"/>
    <w:rsid w:val="003F2AC1"/>
    <w:rsid w:val="00403BC4"/>
    <w:rsid w:val="00436231"/>
    <w:rsid w:val="00456B8B"/>
    <w:rsid w:val="004571CC"/>
    <w:rsid w:val="00457A21"/>
    <w:rsid w:val="00497960"/>
    <w:rsid w:val="004A334D"/>
    <w:rsid w:val="004B74C9"/>
    <w:rsid w:val="004D7292"/>
    <w:rsid w:val="004D7EEC"/>
    <w:rsid w:val="00515441"/>
    <w:rsid w:val="005444B3"/>
    <w:rsid w:val="00551F77"/>
    <w:rsid w:val="00624461"/>
    <w:rsid w:val="006272BB"/>
    <w:rsid w:val="00675C4C"/>
    <w:rsid w:val="00687CCA"/>
    <w:rsid w:val="006A00EA"/>
    <w:rsid w:val="006A7377"/>
    <w:rsid w:val="006B6CAE"/>
    <w:rsid w:val="006E0E75"/>
    <w:rsid w:val="00731819"/>
    <w:rsid w:val="00766569"/>
    <w:rsid w:val="00770276"/>
    <w:rsid w:val="00794B2A"/>
    <w:rsid w:val="007A71F6"/>
    <w:rsid w:val="00835E69"/>
    <w:rsid w:val="00856504"/>
    <w:rsid w:val="00877998"/>
    <w:rsid w:val="00927139"/>
    <w:rsid w:val="009271D7"/>
    <w:rsid w:val="00930A9D"/>
    <w:rsid w:val="0093145E"/>
    <w:rsid w:val="00940329"/>
    <w:rsid w:val="00943C04"/>
    <w:rsid w:val="009650EC"/>
    <w:rsid w:val="009C2B22"/>
    <w:rsid w:val="009D2171"/>
    <w:rsid w:val="009E1916"/>
    <w:rsid w:val="00A0368D"/>
    <w:rsid w:val="00A704E3"/>
    <w:rsid w:val="00A76E67"/>
    <w:rsid w:val="00AB37F1"/>
    <w:rsid w:val="00AB7276"/>
    <w:rsid w:val="00AD0068"/>
    <w:rsid w:val="00AD5A0C"/>
    <w:rsid w:val="00AF23BD"/>
    <w:rsid w:val="00B357BC"/>
    <w:rsid w:val="00B4433E"/>
    <w:rsid w:val="00B45C19"/>
    <w:rsid w:val="00B53273"/>
    <w:rsid w:val="00B81625"/>
    <w:rsid w:val="00B84643"/>
    <w:rsid w:val="00BA78CD"/>
    <w:rsid w:val="00BD11E9"/>
    <w:rsid w:val="00BE5C45"/>
    <w:rsid w:val="00BE72E6"/>
    <w:rsid w:val="00C47E24"/>
    <w:rsid w:val="00C657CD"/>
    <w:rsid w:val="00CB026D"/>
    <w:rsid w:val="00CC3B26"/>
    <w:rsid w:val="00D16E95"/>
    <w:rsid w:val="00D3606B"/>
    <w:rsid w:val="00D47980"/>
    <w:rsid w:val="00D50337"/>
    <w:rsid w:val="00D63C44"/>
    <w:rsid w:val="00DB1853"/>
    <w:rsid w:val="00DB6D33"/>
    <w:rsid w:val="00DC04D5"/>
    <w:rsid w:val="00DC07E4"/>
    <w:rsid w:val="00DD6FFE"/>
    <w:rsid w:val="00DE5859"/>
    <w:rsid w:val="00E22935"/>
    <w:rsid w:val="00E51DCD"/>
    <w:rsid w:val="00E67EBD"/>
    <w:rsid w:val="00E93C9F"/>
    <w:rsid w:val="00EB0D46"/>
    <w:rsid w:val="00ED20B4"/>
    <w:rsid w:val="00F0090B"/>
    <w:rsid w:val="00F60393"/>
    <w:rsid w:val="00FB7E8C"/>
    <w:rsid w:val="00FD2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3"/>
    <o:shapelayout v:ext="edit">
      <o:idmap v:ext="edit" data="1"/>
    </o:shapelayout>
  </w:shapeDefaults>
  <w:decimalSymbol w:val=","/>
  <w:listSeparator w:val=";"/>
  <w14:docId w14:val="7C496B33"/>
  <w15:docId w15:val="{55ECD438-902F-4A0B-9085-F1F15B506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81625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3F2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687CC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87CCA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687CC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7CCA"/>
    <w:rPr>
      <w:sz w:val="24"/>
      <w:szCs w:val="24"/>
    </w:rPr>
  </w:style>
  <w:style w:type="character" w:customStyle="1" w:styleId="apple-converted-space">
    <w:name w:val="apple-converted-space"/>
    <w:basedOn w:val="Domylnaczcionkaakapitu"/>
    <w:rsid w:val="00E22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49</Words>
  <Characters>1923</Characters>
  <Application>Microsoft Office Word</Application>
  <DocSecurity>0</DocSecurity>
  <Lines>174</Lines>
  <Paragraphs>6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rkusz recenzyjny</vt:lpstr>
    </vt:vector>
  </TitlesOfParts>
  <Company>anna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usz recenzyjny</dc:title>
  <dc:creator>Anna Ujwary</dc:creator>
  <cp:lastModifiedBy>JEMI Editors</cp:lastModifiedBy>
  <cp:revision>3</cp:revision>
  <cp:lastPrinted>2013-06-16T19:33:00Z</cp:lastPrinted>
  <dcterms:created xsi:type="dcterms:W3CDTF">2020-02-03T11:57:00Z</dcterms:created>
  <dcterms:modified xsi:type="dcterms:W3CDTF">2023-10-24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e609e248662fae8efbc22dfa6c8b2e641d861623f7c873702ff9c5926652a1</vt:lpwstr>
  </property>
</Properties>
</file>